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www.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0T14:59:26Z</dcterms:created>
  <dcterms:modified xsi:type="dcterms:W3CDTF">2019-12-20T14:59:26Z</dcterms:modified>
</cp:coreProperties>
</file>